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058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3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Iveagh Hse, 1-161 and NonRes, 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61, Comm Centre, Laundries, Office, Sheds 1-162 And Sto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Iveagh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ughboroug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7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90198 - FIT OF DOOR Excessive door to frame gaps FLOOR 1 LOCATION Single Ris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oiler Room /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ellar/Basemen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Plant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hower 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nknown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lectrical 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3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4Z</dcterms:created>
  <dcterms:modified xsi:type="dcterms:W3CDTF">2024-04-25T10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